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_gallery_with_image_upload_system"/>
    <w:p>
      <w:pPr>
        <w:pStyle w:val="Heading1"/>
      </w:pPr>
      <w:r>
        <w:t xml:space="preserve">3d_gallery_with_image_upload_system</w:t>
      </w:r>
    </w:p>
    <w:bookmarkStart w:id="27" w:name="X928c1b4fe403d4c566f6dd3846d24d5c668df91"/>
    <w:p>
      <w:pPr>
        <w:pStyle w:val="Heading2"/>
      </w:pPr>
      <w:r>
        <w:t xml:space="preserve">3D Art Gallery with Image Upload System - Complete Implementation</w:t>
      </w:r>
    </w:p>
    <w:bookmarkStart w:id="20" w:name="project-overview"/>
    <w:p>
      <w:pPr>
        <w:pStyle w:val="Heading3"/>
      </w:pPr>
      <w:r>
        <w:t xml:space="preserve">🎯 Project Overview</w:t>
      </w:r>
    </w:p>
    <w:p>
      <w:pPr>
        <w:pStyle w:val="FirstParagraph"/>
      </w:pPr>
      <w:r>
        <w:t xml:space="preserve">Successfully transformed a static 3D art gallery into an interactive, customizable experience by implementing a comprehensive image upload and replacement system. Users can now curate their own exhibitions by uploading personal images to replace any of the 12 gallery artworks.</w:t>
      </w:r>
    </w:p>
    <w:bookmarkEnd w:id="20"/>
    <w:bookmarkStart w:id="21" w:name="development-journey"/>
    <w:p>
      <w:pPr>
        <w:pStyle w:val="Heading3"/>
      </w:pPr>
      <w:r>
        <w:t xml:space="preserve">📋 Development Journe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itial Implementation</w:t>
      </w:r>
      <w:r>
        <w:t xml:space="preserve">: Created 1:1 replica of GitHub reference project (supermanhe/3DArtGalleryOnlin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rect Interaction Enhancement</w:t>
      </w:r>
      <w:r>
        <w:t xml:space="preserve">: Removed click-to-play workflow for immediate a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age Management System</w:t>
      </w:r>
      <w:r>
        <w:t xml:space="preserve">: Added full upload/replacement functionality with professional UI</w:t>
      </w:r>
    </w:p>
    <w:bookmarkEnd w:id="21"/>
    <w:bookmarkStart w:id="22" w:name="final-feature-set"/>
    <w:p>
      <w:pPr>
        <w:pStyle w:val="Heading3"/>
      </w:pPr>
      <w:r>
        <w:t xml:space="preserve">✅ Final Feature Set</w:t>
      </w:r>
    </w:p>
    <w:p>
      <w:pPr>
        <w:pStyle w:val="FirstParagraph"/>
      </w:pPr>
      <w:r>
        <w:rPr>
          <w:bCs/>
          <w:b/>
        </w:rPr>
        <w:t xml:space="preserve">🎮 Core 3D Gallery Features:</w:t>
      </w:r>
      <w:r>
        <w:t xml:space="preserve"> </w:t>
      </w:r>
      <w:r>
        <w:t xml:space="preserve">- 20x20 meter professional gallery space with 6-meter high walls</w:t>
      </w:r>
      <w:r>
        <w:t xml:space="preserve"> </w:t>
      </w:r>
      <w:r>
        <w:t xml:space="preserve">- Physics-based first-person navigation (WASD + mouse controls)</w:t>
      </w:r>
      <w:r>
        <w:t xml:space="preserve"> </w:t>
      </w:r>
      <w:r>
        <w:t xml:space="preserve">- 12 high-quality classical and modern artworks</w:t>
      </w:r>
      <w:r>
        <w:t xml:space="preserve"> </w:t>
      </w:r>
      <w:r>
        <w:t xml:space="preserve">- Professional lighting system with spotlights for each artwork</w:t>
      </w:r>
      <w:r>
        <w:t xml:space="preserve"> </w:t>
      </w:r>
      <w:r>
        <w:t xml:space="preserve">- Wood floor textures and realistic gallery atmosphere</w:t>
      </w:r>
      <w:r>
        <w:t xml:space="preserve"> </w:t>
      </w:r>
      <w:r>
        <w:t xml:space="preserve">- Collision detection and gravity simulation</w:t>
      </w:r>
    </w:p>
    <w:p>
      <w:pPr>
        <w:pStyle w:val="BodyText"/>
      </w:pPr>
      <w:r>
        <w:rPr>
          <w:bCs/>
          <w:b/>
        </w:rPr>
        <w:t xml:space="preserve">🖼️ Image Management Syste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C Key Interface</w:t>
      </w:r>
      <w:r>
        <w:t xml:space="preserve">: Press ESC to open/close image management overla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all-Organized Layout</w:t>
      </w:r>
      <w:r>
        <w:t xml:space="preserve">: Artworks grouped by gallery wall position:</w:t>
      </w:r>
      <w:r>
        <w:t xml:space="preserve"> </w:t>
      </w:r>
      <w:r>
        <w:t xml:space="preserve">* North Wall (Back): 3 positions</w:t>
      </w:r>
      <w:r>
        <w:t xml:space="preserve"> </w:t>
      </w:r>
      <w:r>
        <w:t xml:space="preserve">* South Wall (Front): 3 positions</w:t>
      </w:r>
      <w:r>
        <w:br/>
      </w:r>
      <w:r>
        <w:t xml:space="preserve">* East Wall (Right): 3 positions</w:t>
      </w:r>
      <w:r>
        <w:t xml:space="preserve"> </w:t>
      </w:r>
      <w:r>
        <w:t xml:space="preserve">* West Wall (Left): 3 pos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dividual Upload Functionality</w:t>
      </w:r>
      <w:r>
        <w:t xml:space="preserve">: Each artwork has dedicated upload butt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Updates</w:t>
      </w:r>
      <w:r>
        <w:t xml:space="preserve">: Texture replacement without page relo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 Format Support</w:t>
      </w:r>
      <w:r>
        <w:t xml:space="preserve">: JPG, JPEG, PNG, WebP (10MB lim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UI</w:t>
      </w:r>
      <w:r>
        <w:t xml:space="preserve">: Clean, responsive design matching gallery aesthetic</w:t>
      </w:r>
    </w:p>
    <w:p>
      <w:pPr>
        <w:pStyle w:val="BodyText"/>
      </w:pPr>
      <w:r>
        <w:rPr>
          <w:bCs/>
          <w:b/>
        </w:rPr>
        <w:t xml:space="preserve">🔧 Advanced Technical 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ynamic Texture Management</w:t>
      </w:r>
      <w:r>
        <w:t xml:space="preserve">: Automatic aspect ratio handling for uploaded imag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mory Optimization</w:t>
      </w:r>
      <w:r>
        <w:t xml:space="preserve">: Proper Three.js resource disposal and cleanu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ssion Persistence</w:t>
      </w:r>
      <w:r>
        <w:t xml:space="preserve">: User uploads maintained during browser sess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rehensive Validation</w:t>
      </w:r>
      <w:r>
        <w:t xml:space="preserve">: File type and size checking with user feedbac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et Functionality</w:t>
      </w:r>
      <w:r>
        <w:t xml:space="preserve">: Restore original artworks op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Handling</w:t>
      </w:r>
      <w:r>
        <w:t xml:space="preserve">: Professional validation and user-friendly error messages</w:t>
      </w:r>
    </w:p>
    <w:p>
      <w:pPr>
        <w:pStyle w:val="BodyText"/>
      </w:pPr>
      <w:r>
        <w:rPr>
          <w:bCs/>
          <w:b/>
        </w:rPr>
        <w:t xml:space="preserve">💡 User Experience Enhancem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rner Hint</w:t>
      </w:r>
      <w:r>
        <w:t xml:space="preserve">:</w:t>
      </w:r>
      <w:r>
        <w:t xml:space="preserve"> </w:t>
      </w:r>
      <w:r>
        <w:t xml:space="preserve">“</w:t>
      </w:r>
      <w:r>
        <w:t xml:space="preserve">Press</w:t>
      </w:r>
      <w:r>
        <w:t xml:space="preserve"> </w:t>
      </w:r>
      <w:r>
        <w:t xml:space="preserve">‘</w:t>
      </w:r>
      <w:r>
        <w:t xml:space="preserve">ESC</w:t>
      </w:r>
      <w:r>
        <w:t xml:space="preserve">’</w:t>
      </w:r>
      <w:r>
        <w:t xml:space="preserve"> </w:t>
      </w:r>
      <w:r>
        <w:t xml:space="preserve">to replace the image.</w:t>
      </w:r>
      <w:r>
        <w:t xml:space="preserve">”</w:t>
      </w:r>
      <w:r>
        <w:t xml:space="preserve"> </w:t>
      </w:r>
      <w:r>
        <w:t xml:space="preserve">guide tex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uitive Controls</w:t>
      </w:r>
      <w:r>
        <w:t xml:space="preserve">: No learning curve requir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bile Responsive</w:t>
      </w:r>
      <w:r>
        <w:t xml:space="preserve">: Works on all device siz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formance Optimized</w:t>
      </w:r>
      <w:r>
        <w:t xml:space="preserve">: No impact on 3D rendering perform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Design</w:t>
      </w:r>
      <w:r>
        <w:t xml:space="preserve">: Gallery-appropriate aesthetic throughout</w:t>
      </w:r>
    </w:p>
    <w:bookmarkEnd w:id="22"/>
    <w:bookmarkStart w:id="23" w:name="final-deployment"/>
    <w:p>
      <w:pPr>
        <w:pStyle w:val="Heading3"/>
      </w:pPr>
      <w:r>
        <w:t xml:space="preserve">🌐 Final Deployment</w:t>
      </w:r>
    </w:p>
    <w:p>
      <w:pPr>
        <w:pStyle w:val="FirstParagraph"/>
      </w:pPr>
      <w:r>
        <w:rPr>
          <w:bCs/>
          <w:b/>
        </w:rPr>
        <w:t xml:space="preserve">Live Gallery URL</w:t>
      </w:r>
      <w:r>
        <w:t xml:space="preserve">: https://yspb922tmvjy.space.minimax.io</w:t>
      </w:r>
    </w:p>
    <w:bookmarkEnd w:id="23"/>
    <w:bookmarkStart w:id="24" w:name="how-to-use"/>
    <w:p>
      <w:pPr>
        <w:pStyle w:val="Heading3"/>
      </w:pPr>
      <w:r>
        <w:t xml:space="preserve">🎨 How to U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igate</w:t>
      </w:r>
      <w:r>
        <w:t xml:space="preserve">: Use WASD keys to walk through the 3D gall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ok Around</w:t>
      </w:r>
      <w:r>
        <w:t xml:space="preserve">: Move mouse to control camera/viewing ang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ize</w:t>
      </w:r>
      <w:r>
        <w:t xml:space="preserve">: Press ESC to open image management interf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load</w:t>
      </w:r>
      <w:r>
        <w:t xml:space="preserve">: Click upload button under any artwork to replace with your own im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lore</w:t>
      </w:r>
      <w:r>
        <w:t xml:space="preserve">: Walk around to see your customized gallery in full 3D</w:t>
      </w:r>
    </w:p>
    <w:bookmarkEnd w:id="24"/>
    <w:bookmarkStart w:id="25" w:name="technical-excellence"/>
    <w:p>
      <w:pPr>
        <w:pStyle w:val="Heading3"/>
      </w:pPr>
      <w:r>
        <w:t xml:space="preserve">🔧 Technical Excell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ree.js r128</w:t>
      </w:r>
      <w:r>
        <w:t xml:space="preserve"> </w:t>
      </w:r>
      <w:r>
        <w:t xml:space="preserve">for advanced 3D render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nnon.js 0.6.2</w:t>
      </w:r>
      <w:r>
        <w:t xml:space="preserve"> </w:t>
      </w:r>
      <w:r>
        <w:t xml:space="preserve">for realistic physics simul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n JavaScript ES6+</w:t>
      </w:r>
      <w:r>
        <w:t xml:space="preserve"> </w:t>
      </w:r>
      <w:r>
        <w:t xml:space="preserve">with modular architectu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CSS Grid</w:t>
      </w:r>
      <w:r>
        <w:t xml:space="preserve"> </w:t>
      </w:r>
      <w:r>
        <w:t xml:space="preserve">for professional UI layou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owser File API</w:t>
      </w:r>
      <w:r>
        <w:t xml:space="preserve"> </w:t>
      </w:r>
      <w:r>
        <w:t xml:space="preserve">for seamless image upload hand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GL Optimization</w:t>
      </w:r>
      <w:r>
        <w:t xml:space="preserve"> </w:t>
      </w:r>
      <w:r>
        <w:t xml:space="preserve">for smooth 60fps performance</w:t>
      </w:r>
    </w:p>
    <w:bookmarkEnd w:id="25"/>
    <w:bookmarkStart w:id="26" w:name="achievement-summary"/>
    <w:p>
      <w:pPr>
        <w:pStyle w:val="Heading3"/>
      </w:pPr>
      <w:r>
        <w:t xml:space="preserve">🎯 Achievement Summary</w:t>
      </w:r>
    </w:p>
    <w:p>
      <w:pPr>
        <w:pStyle w:val="FirstParagraph"/>
      </w:pPr>
      <w:r>
        <w:t xml:space="preserve">The project successfully evolved from a reference implementation to a fully-featured, interactive 3D art gallery platform. Users can now:</w:t>
      </w:r>
      <w:r>
        <w:t xml:space="preserve"> </w:t>
      </w:r>
      <w:r>
        <w:t xml:space="preserve">- Experience immersive 3D gallery exploration</w:t>
      </w:r>
      <w:r>
        <w:t xml:space="preserve"> </w:t>
      </w:r>
      <w:r>
        <w:t xml:space="preserve">- Customize exhibitions with personal artwork</w:t>
      </w:r>
      <w:r>
        <w:t xml:space="preserve"> </w:t>
      </w:r>
      <w:r>
        <w:t xml:space="preserve">- Enjoy professional gallery lighting and atmosphere</w:t>
      </w:r>
      <w:r>
        <w:t xml:space="preserve"> </w:t>
      </w:r>
      <w:r>
        <w:t xml:space="preserve">- Access advanced features through intuitive interface</w:t>
      </w:r>
      <w:r>
        <w:t xml:space="preserve"> </w:t>
      </w:r>
      <w:r>
        <w:t xml:space="preserve">- Share their customized galleries with others</w:t>
      </w:r>
    </w:p>
    <w:p>
      <w:pPr>
        <w:pStyle w:val="BodyText"/>
      </w:pPr>
      <w:r>
        <w:t xml:space="preserve">This implementation combines cutting-edge 3D web technology with user-friendly customization features, creating a unique platform for virtual art curation and exhibition.</w:t>
      </w:r>
    </w:p>
    <w:bookmarkEnd w:id="26"/>
    <w:bookmarkEnd w:id="27"/>
    <w:bookmarkStart w:id="28" w:name="key-files"/>
    <w:p>
      <w:pPr>
        <w:pStyle w:val="Heading2"/>
      </w:pPr>
      <w:r>
        <w:t xml:space="preserve">Key File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4:36:33Z</dcterms:created>
  <dcterms:modified xsi:type="dcterms:W3CDTF">2025-08-15T14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